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9C8C7" w14:textId="6171CE15" w:rsidR="0042209B" w:rsidRDefault="00B66151" w:rsidP="0042209B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14:paraId="442B7598" w14:textId="287294D2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E209D7C" w14:textId="01FDAED7" w:rsidR="00092D0C" w:rsidRDefault="00092D0C" w:rsidP="00092D0C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>
        <w:rPr>
          <w:b/>
          <w:sz w:val="24"/>
          <w:szCs w:val="24"/>
        </w:rPr>
        <w:t xml:space="preserve">Board of </w:t>
      </w:r>
      <w:r w:rsidRPr="008575D3">
        <w:rPr>
          <w:b/>
          <w:sz w:val="24"/>
          <w:szCs w:val="24"/>
        </w:rPr>
        <w:t xml:space="preserve">Real Estate </w:t>
      </w:r>
      <w:r>
        <w:rPr>
          <w:b/>
          <w:sz w:val="24"/>
          <w:szCs w:val="24"/>
        </w:rPr>
        <w:t>Appraisers</w:t>
      </w:r>
    </w:p>
    <w:p w14:paraId="4900B51A" w14:textId="4FE4149D" w:rsidR="00B8524D" w:rsidRPr="00B8524D" w:rsidRDefault="00B8524D" w:rsidP="00B8524D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B8524D">
        <w:rPr>
          <w:rFonts w:ascii="Times New Roman" w:eastAsia="Times New Roman" w:hAnsi="Times New Roman" w:cs="Times New Roman"/>
          <w:b/>
          <w:color w:val="000000"/>
        </w:rPr>
        <w:t>Call: 1-408-418-9388</w:t>
      </w:r>
    </w:p>
    <w:p w14:paraId="537F9704" w14:textId="3B308827" w:rsidR="00092D0C" w:rsidRPr="008575D3" w:rsidRDefault="00B8524D" w:rsidP="00B8524D">
      <w:pPr>
        <w:jc w:val="center"/>
        <w:rPr>
          <w:rFonts w:ascii="Times New Roman" w:hAnsi="Times New Roman"/>
          <w:b/>
          <w:color w:val="000000"/>
        </w:rPr>
      </w:pPr>
      <w:r w:rsidRPr="00B8524D">
        <w:rPr>
          <w:rFonts w:ascii="Times New Roman" w:eastAsia="Times New Roman" w:hAnsi="Times New Roman" w:cs="Times New Roman"/>
          <w:b/>
          <w:color w:val="000000"/>
        </w:rPr>
        <w:t>Access code: 126 516 7853</w:t>
      </w:r>
    </w:p>
    <w:p w14:paraId="60D147D9" w14:textId="20D78BEE" w:rsidR="00092D0C" w:rsidRPr="008575D3" w:rsidRDefault="00092D0C" w:rsidP="00092D0C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14:paraId="57BE300A" w14:textId="36BEA382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14:paraId="2F9C69A1" w14:textId="70C56A93" w:rsidR="00092D0C" w:rsidRPr="00794F02" w:rsidRDefault="00E94F01" w:rsidP="00092D0C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4532746B" wp14:editId="03E1FA04">
                <wp:simplePos x="0" y="0"/>
                <wp:positionH relativeFrom="margin">
                  <wp:posOffset>4476750</wp:posOffset>
                </wp:positionH>
                <wp:positionV relativeFrom="page">
                  <wp:posOffset>2543175</wp:posOffset>
                </wp:positionV>
                <wp:extent cx="1485900" cy="969645"/>
                <wp:effectExtent l="0" t="0" r="19050" b="209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96964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27E239" w14:textId="37FE2BF3" w:rsidR="00834E48" w:rsidRPr="00834E48" w:rsidRDefault="00834E48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14:paraId="1FA92BB3" w14:textId="683DA320" w:rsid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mora Papas</w:t>
                            </w:r>
                          </w:p>
                          <w:p w14:paraId="216D79D2" w14:textId="7FE73F42" w:rsidR="00E94F01" w:rsidRDefault="00E94F0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ndrew Sullivan</w:t>
                            </w:r>
                          </w:p>
                          <w:p w14:paraId="5840D8E2" w14:textId="6572BC3D" w:rsidR="00834E48" w:rsidRPr="00834E48" w:rsidRDefault="00E94F0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E94F0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Kiara Pesante Haughton </w:t>
                            </w:r>
                          </w:p>
                          <w:p w14:paraId="79D513E7" w14:textId="2E7B86BC" w:rsid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got Wilson</w:t>
                            </w:r>
                          </w:p>
                          <w:p w14:paraId="306FF4CE" w14:textId="6F58AEEC" w:rsidR="00E94F01" w:rsidRPr="00834E48" w:rsidRDefault="00E94F0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odd Canterbu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3274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2.5pt;margin-top:200.25pt;width:117pt;height:76.3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" fillcolor="#c6d9f1 [671]">
                <v:textbox>
                  <w:txbxContent>
                    <w:p w14:paraId="6627E239" w14:textId="37FE2BF3" w:rsidR="00834E48" w:rsidRPr="00834E48" w:rsidRDefault="00834E48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14:paraId="1FA92BB3" w14:textId="683DA320" w:rsid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mora Papas</w:t>
                      </w:r>
                    </w:p>
                    <w:p w14:paraId="216D79D2" w14:textId="7FE73F42" w:rsidR="00E94F01" w:rsidRDefault="00E94F0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ndrew Sullivan</w:t>
                      </w:r>
                    </w:p>
                    <w:p w14:paraId="5840D8E2" w14:textId="6572BC3D" w:rsidR="00834E48" w:rsidRPr="00834E48" w:rsidRDefault="00E94F0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E94F0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Kiara Pesante Haughton </w:t>
                      </w:r>
                    </w:p>
                    <w:p w14:paraId="79D513E7" w14:textId="2E7B86BC" w:rsid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got Wilson</w:t>
                      </w:r>
                    </w:p>
                    <w:p w14:paraId="306FF4CE" w14:textId="6F58AEEC" w:rsidR="00E94F01" w:rsidRPr="00834E48" w:rsidRDefault="00E94F0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odd Canterbury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9D6C14" w:rsidRPr="009D6C14">
        <w:t xml:space="preserve"> </w:t>
      </w:r>
      <w:r w:rsidR="00B8524D">
        <w:rPr>
          <w:rFonts w:ascii="Times New Roman" w:hAnsi="Times New Roman"/>
          <w:b/>
          <w:noProof/>
        </w:rPr>
        <w:t>June 17</w:t>
      </w:r>
      <w:r w:rsidR="00F11678">
        <w:rPr>
          <w:rFonts w:ascii="Times New Roman" w:hAnsi="Times New Roman"/>
          <w:b/>
        </w:rPr>
        <w:t>, 20</w:t>
      </w:r>
      <w:r>
        <w:rPr>
          <w:rFonts w:ascii="Times New Roman" w:hAnsi="Times New Roman"/>
          <w:b/>
        </w:rPr>
        <w:t>20</w:t>
      </w:r>
    </w:p>
    <w:p w14:paraId="1E8D0D32" w14:textId="77777777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00</w:t>
      </w:r>
      <w:r w:rsidRPr="008575D3">
        <w:rPr>
          <w:rFonts w:ascii="Times New Roman" w:hAnsi="Times New Roman"/>
          <w:b/>
        </w:rPr>
        <w:t xml:space="preserve"> A.M.</w:t>
      </w:r>
    </w:p>
    <w:p w14:paraId="47DF1049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5380A72C" w14:textId="77777777" w:rsidR="00092D0C" w:rsidRPr="003B0013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Call to Order – </w:t>
      </w:r>
      <w:r>
        <w:rPr>
          <w:rFonts w:ascii="Times New Roman" w:hAnsi="Times New Roman"/>
          <w:sz w:val="22"/>
          <w:szCs w:val="22"/>
        </w:rPr>
        <w:t>10:00</w:t>
      </w:r>
      <w:r w:rsidRPr="003B0013">
        <w:rPr>
          <w:rFonts w:ascii="Times New Roman" w:hAnsi="Times New Roman"/>
          <w:sz w:val="22"/>
          <w:szCs w:val="22"/>
        </w:rPr>
        <w:t xml:space="preserve"> a.m.</w:t>
      </w:r>
    </w:p>
    <w:p w14:paraId="099A16FC" w14:textId="77777777" w:rsidR="00092D0C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14:paraId="77706669" w14:textId="41CBAA3F" w:rsidR="00092D0C" w:rsidRPr="00550588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550588">
        <w:rPr>
          <w:rFonts w:ascii="Times New Roman" w:hAnsi="Times New Roman"/>
          <w:color w:val="000000"/>
          <w:sz w:val="22"/>
          <w:szCs w:val="22"/>
        </w:rPr>
        <w:t>Executive Session {Closed to the Public</w:t>
      </w:r>
      <w:r w:rsidR="0097433D" w:rsidRPr="00550588">
        <w:rPr>
          <w:rFonts w:ascii="Times New Roman" w:hAnsi="Times New Roman"/>
          <w:color w:val="000000"/>
          <w:sz w:val="22"/>
          <w:szCs w:val="22"/>
        </w:rPr>
        <w:t>}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 – </w:t>
      </w:r>
      <w:r w:rsidRPr="00550588">
        <w:rPr>
          <w:rFonts w:ascii="Times New Roman" w:hAnsi="Times New Roman"/>
          <w:sz w:val="22"/>
          <w:szCs w:val="22"/>
        </w:rPr>
        <w:t xml:space="preserve">to 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consult with an attorney pursuant to D.C. Official Code § 2-575(b) (4) (A); D.C. Official Code § 2-575(b) (9) to </w:t>
      </w:r>
      <w:r w:rsidRPr="00550588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="00D313E4" w:rsidRPr="00550588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14:paraId="2E15B212" w14:textId="1BD4C6FA" w:rsidR="00092D0C" w:rsidRPr="003B0013" w:rsidRDefault="00092D0C" w:rsidP="00092D0C">
      <w:pPr>
        <w:ind w:left="1116"/>
        <w:rPr>
          <w:rFonts w:ascii="Times New Roman" w:hAnsi="Times New Roman"/>
          <w:sz w:val="22"/>
          <w:szCs w:val="22"/>
        </w:rPr>
      </w:pPr>
    </w:p>
    <w:p w14:paraId="115D33FC" w14:textId="696E5D33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14:paraId="29EB2B97" w14:textId="253E894B" w:rsidR="005E544E" w:rsidRDefault="00C13E62" w:rsidP="00113E74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89725BB" wp14:editId="5F3C6C5E">
                <wp:simplePos x="0" y="0"/>
                <wp:positionH relativeFrom="margin">
                  <wp:posOffset>4203700</wp:posOffset>
                </wp:positionH>
                <wp:positionV relativeFrom="paragraph">
                  <wp:posOffset>115570</wp:posOffset>
                </wp:positionV>
                <wp:extent cx="1876425" cy="1155700"/>
                <wp:effectExtent l="0" t="0" r="28575" b="2540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6425" cy="11557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27EC5" w14:textId="77777777" w:rsidR="00CA001B" w:rsidRPr="007D11FC" w:rsidRDefault="00CA001B" w:rsidP="00CA001B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0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14:paraId="017B6CB0" w14:textId="756C7DED" w:rsidR="00CA001B" w:rsidRDefault="00B8524D" w:rsidP="00CA001B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7</w:t>
                            </w:r>
                            <w:r w:rsidR="000F3C23" w:rsidRPr="009A6F7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5</w:t>
                            </w:r>
                            <w:r w:rsidR="000F3C23" w:rsidRPr="009A6F7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7B9DED12" w14:textId="3C19229A" w:rsidR="00B8524D" w:rsidRDefault="00B8524D" w:rsidP="000F3C23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August – Recess</w:t>
                            </w:r>
                          </w:p>
                          <w:p w14:paraId="01A8FF58" w14:textId="0F70F01A" w:rsidR="000F3C23" w:rsidRDefault="003F601D" w:rsidP="000F3C23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9</w:t>
                            </w:r>
                            <w:r w:rsidR="000F3C2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6</w:t>
                            </w:r>
                            <w:bookmarkStart w:id="0" w:name="_GoBack"/>
                            <w:bookmarkEnd w:id="0"/>
                            <w:r w:rsidR="000F3C2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22FDB916" w14:textId="77777777" w:rsidR="00CA001B" w:rsidRDefault="00CA001B" w:rsidP="00CA001B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0D9ADD88" w14:textId="2D69CC63" w:rsidR="000D1167" w:rsidRPr="00EB5610" w:rsidRDefault="000D1167" w:rsidP="000D1167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AI 2020 Annual Conference</w:t>
                            </w:r>
                          </w:p>
                          <w:p w14:paraId="2341BF22" w14:textId="77777777" w:rsidR="00457C4D" w:rsidRDefault="000D1167" w:rsidP="00920FB4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8/3-5</w:t>
                            </w:r>
                            <w:r w:rsidRPr="00D313E4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Orlando, FL</w:t>
                            </w:r>
                          </w:p>
                          <w:p w14:paraId="722AD51F" w14:textId="7252AA0D" w:rsidR="00920FB4" w:rsidRDefault="00920FB4" w:rsidP="00920FB4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9725B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left:0;text-align:left;margin-left:331pt;margin-top:9.1pt;width:147.75pt;height:91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" fillcolor="#c5e0b3">
                <v:textbox>
                  <w:txbxContent>
                    <w:p w14:paraId="42E27EC5" w14:textId="77777777" w:rsidR="00CA001B" w:rsidRPr="007D11FC" w:rsidRDefault="00CA001B" w:rsidP="00CA001B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0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14:paraId="017B6CB0" w14:textId="756C7DED" w:rsidR="00CA001B" w:rsidRDefault="00B8524D" w:rsidP="00CA001B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7</w:t>
                      </w:r>
                      <w:r w:rsidR="000F3C23" w:rsidRPr="009A6F73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1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5</w:t>
                      </w:r>
                      <w:r w:rsidR="000F3C23" w:rsidRPr="009A6F73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0</w:t>
                      </w:r>
                    </w:p>
                    <w:p w14:paraId="7B9DED12" w14:textId="3C19229A" w:rsidR="00B8524D" w:rsidRDefault="00B8524D" w:rsidP="000F3C23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August – Recess</w:t>
                      </w:r>
                    </w:p>
                    <w:p w14:paraId="01A8FF58" w14:textId="0F70F01A" w:rsidR="000F3C23" w:rsidRDefault="003F601D" w:rsidP="000F3C23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9</w:t>
                      </w:r>
                      <w:r w:rsidR="000F3C23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1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6</w:t>
                      </w:r>
                      <w:bookmarkStart w:id="1" w:name="_GoBack"/>
                      <w:bookmarkEnd w:id="1"/>
                      <w:r w:rsidR="000F3C23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0</w:t>
                      </w:r>
                    </w:p>
                    <w:p w14:paraId="22FDB916" w14:textId="77777777" w:rsidR="00CA001B" w:rsidRDefault="00CA001B" w:rsidP="00CA001B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14:paraId="0D9ADD88" w14:textId="2D69CC63" w:rsidR="000D1167" w:rsidRPr="00EB5610" w:rsidRDefault="000D1167" w:rsidP="000D1167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AI 2020 Annual Conference</w:t>
                      </w:r>
                    </w:p>
                    <w:p w14:paraId="2341BF22" w14:textId="77777777" w:rsidR="00457C4D" w:rsidRDefault="000D1167" w:rsidP="00920FB4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8/3-5</w:t>
                      </w:r>
                      <w:r w:rsidRPr="00D313E4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Orlando, FL</w:t>
                      </w:r>
                    </w:p>
                    <w:p w14:paraId="722AD51F" w14:textId="7252AA0D" w:rsidR="00920FB4" w:rsidRDefault="00920FB4" w:rsidP="00920FB4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BB9F88" w14:textId="232924F7" w:rsidR="00092D0C" w:rsidRPr="003B0013" w:rsidRDefault="00092D0C" w:rsidP="00E94F0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Minutes – Draft, </w:t>
      </w:r>
      <w:r w:rsidR="00B8524D">
        <w:rPr>
          <w:rFonts w:ascii="Times New Roman" w:hAnsi="Times New Roman"/>
          <w:sz w:val="22"/>
          <w:szCs w:val="22"/>
        </w:rPr>
        <w:t>May 20</w:t>
      </w:r>
      <w:r w:rsidR="00194AC2">
        <w:rPr>
          <w:rFonts w:ascii="Times New Roman" w:hAnsi="Times New Roman"/>
          <w:sz w:val="22"/>
          <w:szCs w:val="22"/>
        </w:rPr>
        <w:t>, 20</w:t>
      </w:r>
      <w:r w:rsidR="009D6C14">
        <w:rPr>
          <w:rFonts w:ascii="Times New Roman" w:hAnsi="Times New Roman"/>
          <w:sz w:val="22"/>
          <w:szCs w:val="22"/>
        </w:rPr>
        <w:t>20</w:t>
      </w:r>
    </w:p>
    <w:p w14:paraId="73E40D01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0ED3CF16" w14:textId="73651AB0" w:rsidR="00092D0C" w:rsidRPr="003B0013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Recommendations</w:t>
      </w:r>
    </w:p>
    <w:p w14:paraId="6EBC2BDF" w14:textId="0FF2C3DD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Applications for Licensure</w:t>
      </w:r>
      <w:r w:rsidR="00D313E4" w:rsidRPr="005C5B10">
        <w:rPr>
          <w:rFonts w:ascii="Times New Roman" w:hAnsi="Times New Roman"/>
          <w:sz w:val="22"/>
          <w:szCs w:val="22"/>
        </w:rPr>
        <w:t xml:space="preserve"> </w:t>
      </w:r>
    </w:p>
    <w:p w14:paraId="43EC02A5" w14:textId="04C5EE3F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Complaint(s)</w:t>
      </w:r>
    </w:p>
    <w:p w14:paraId="502E5EDD" w14:textId="3851AB72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Education Report</w:t>
      </w:r>
      <w:r w:rsidR="00D313E4" w:rsidRPr="005C5B10">
        <w:rPr>
          <w:rFonts w:ascii="Times New Roman" w:hAnsi="Times New Roman"/>
          <w:sz w:val="22"/>
          <w:szCs w:val="22"/>
        </w:rPr>
        <w:t xml:space="preserve"> </w:t>
      </w:r>
    </w:p>
    <w:p w14:paraId="1DFA25D8" w14:textId="77777777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Budget Report</w:t>
      </w:r>
    </w:p>
    <w:p w14:paraId="7FA86EBC" w14:textId="77777777" w:rsidR="00092D0C" w:rsidRPr="003B0013" w:rsidRDefault="00092D0C" w:rsidP="00092D0C">
      <w:pPr>
        <w:ind w:left="1080"/>
        <w:rPr>
          <w:rFonts w:ascii="Times New Roman" w:hAnsi="Times New Roman"/>
          <w:sz w:val="22"/>
          <w:szCs w:val="22"/>
        </w:rPr>
      </w:pPr>
    </w:p>
    <w:p w14:paraId="7BAD171B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14:paraId="3A5C6DE8" w14:textId="6A140F44" w:rsidR="00092D0C" w:rsidRDefault="007A4A9F" w:rsidP="00092D0C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06F123F1" w14:textId="77777777" w:rsidR="00092D0C" w:rsidRDefault="00092D0C" w:rsidP="00092D0C">
      <w:pPr>
        <w:ind w:left="360"/>
        <w:rPr>
          <w:rFonts w:ascii="Times New Roman" w:hAnsi="Times New Roman"/>
          <w:sz w:val="22"/>
          <w:szCs w:val="22"/>
        </w:rPr>
      </w:pPr>
    </w:p>
    <w:p w14:paraId="6BFC930A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14:paraId="0DAE5879" w14:textId="5BF8BBAB" w:rsidR="005D2AD0" w:rsidRPr="007A4A9F" w:rsidRDefault="0031377D" w:rsidP="00EF38D1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53A1D334" w14:textId="5B62D952" w:rsidR="00092D0C" w:rsidRDefault="00542C84" w:rsidP="00092D0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14:paraId="02305360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14:paraId="3089F824" w14:textId="6357F3FB" w:rsidR="008B5066" w:rsidRDefault="00B8524D" w:rsidP="005E2425">
      <w:pPr>
        <w:pStyle w:val="ListParagraph"/>
        <w:numPr>
          <w:ilvl w:val="1"/>
          <w:numId w:val="6"/>
        </w:numPr>
        <w:rPr>
          <w:sz w:val="22"/>
          <w:szCs w:val="22"/>
        </w:rPr>
      </w:pPr>
      <w:bookmarkStart w:id="2" w:name="_Hlk36638897"/>
      <w:r>
        <w:rPr>
          <w:sz w:val="22"/>
          <w:szCs w:val="22"/>
        </w:rPr>
        <w:t>AQB Modifications to the Exam Timeframe</w:t>
      </w:r>
    </w:p>
    <w:p w14:paraId="4037D28E" w14:textId="1BC06651" w:rsidR="00A22E40" w:rsidRPr="00A22E40" w:rsidRDefault="00A22E40" w:rsidP="00A22E40">
      <w:pPr>
        <w:pStyle w:val="ListParagraph"/>
        <w:numPr>
          <w:ilvl w:val="1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Appraiser</w:t>
      </w:r>
      <w:r w:rsidRPr="00A22E40">
        <w:rPr>
          <w:sz w:val="22"/>
          <w:szCs w:val="22"/>
        </w:rPr>
        <w:t xml:space="preserve"> Budget Testimony Hearing Update</w:t>
      </w:r>
    </w:p>
    <w:bookmarkEnd w:id="2"/>
    <w:p w14:paraId="4D3C428C" w14:textId="77777777" w:rsidR="00092D0C" w:rsidRPr="00656E88" w:rsidRDefault="00092D0C" w:rsidP="00656E88">
      <w:pPr>
        <w:rPr>
          <w:sz w:val="22"/>
          <w:szCs w:val="22"/>
        </w:rPr>
      </w:pPr>
    </w:p>
    <w:p w14:paraId="1BD1D9F1" w14:textId="36FC55A6" w:rsidR="00092D0C" w:rsidRPr="00B32051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 xml:space="preserve">Adjourn   </w:t>
      </w:r>
    </w:p>
    <w:p w14:paraId="3894C4F9" w14:textId="77777777" w:rsidR="00282A62" w:rsidRDefault="00282A62" w:rsidP="00113E74">
      <w:pPr>
        <w:rPr>
          <w:rFonts w:ascii="Times New Roman" w:hAnsi="Times New Roman"/>
          <w:sz w:val="20"/>
          <w:szCs w:val="20"/>
        </w:rPr>
      </w:pPr>
    </w:p>
    <w:p w14:paraId="4DCFCC33" w14:textId="726E6EB2" w:rsidR="007A1188" w:rsidRPr="00C86973" w:rsidRDefault="00092D0C" w:rsidP="00113E74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Wednesday, </w:t>
      </w:r>
      <w:r w:rsidR="000F3C23">
        <w:rPr>
          <w:rFonts w:ascii="Times New Roman" w:hAnsi="Times New Roman"/>
          <w:sz w:val="20"/>
          <w:szCs w:val="20"/>
        </w:rPr>
        <w:t>Ju</w:t>
      </w:r>
      <w:r w:rsidR="00B8524D">
        <w:rPr>
          <w:rFonts w:ascii="Times New Roman" w:hAnsi="Times New Roman"/>
          <w:sz w:val="20"/>
          <w:szCs w:val="20"/>
        </w:rPr>
        <w:t>ly</w:t>
      </w:r>
      <w:r w:rsidR="000F3C23">
        <w:rPr>
          <w:rFonts w:ascii="Times New Roman" w:hAnsi="Times New Roman"/>
          <w:sz w:val="20"/>
          <w:szCs w:val="20"/>
        </w:rPr>
        <w:t xml:space="preserve"> 1</w:t>
      </w:r>
      <w:r w:rsidR="00B8524D">
        <w:rPr>
          <w:rFonts w:ascii="Times New Roman" w:hAnsi="Times New Roman"/>
          <w:sz w:val="20"/>
          <w:szCs w:val="20"/>
        </w:rPr>
        <w:t>5</w:t>
      </w:r>
      <w:r w:rsidRPr="00C86973">
        <w:rPr>
          <w:rFonts w:ascii="Times New Roman" w:hAnsi="Times New Roman"/>
          <w:sz w:val="20"/>
          <w:szCs w:val="20"/>
        </w:rPr>
        <w:t>, 20</w:t>
      </w:r>
      <w:r w:rsidR="009D6C14">
        <w:rPr>
          <w:rFonts w:ascii="Times New Roman" w:hAnsi="Times New Roman"/>
          <w:sz w:val="20"/>
          <w:szCs w:val="20"/>
        </w:rPr>
        <w:t>20</w:t>
      </w:r>
      <w:r w:rsidRPr="00C86973">
        <w:rPr>
          <w:rFonts w:ascii="Times New Roman" w:hAnsi="Times New Roman"/>
          <w:sz w:val="20"/>
          <w:szCs w:val="20"/>
        </w:rPr>
        <w:t>; 1100 4</w:t>
      </w:r>
      <w:r w:rsidRPr="00C86973">
        <w:rPr>
          <w:rFonts w:ascii="Times New Roman" w:hAnsi="Times New Roman"/>
          <w:sz w:val="20"/>
          <w:szCs w:val="20"/>
          <w:vertAlign w:val="superscript"/>
        </w:rPr>
        <w:t>th</w:t>
      </w:r>
      <w:r w:rsidRPr="00C86973">
        <w:rPr>
          <w:rFonts w:ascii="Times New Roman" w:hAnsi="Times New Roman"/>
          <w:sz w:val="20"/>
          <w:szCs w:val="20"/>
        </w:rPr>
        <w:t xml:space="preserve"> Street, SW, Room 300,</w:t>
      </w:r>
      <w:r w:rsidR="0092695D">
        <w:rPr>
          <w:rFonts w:ascii="Times New Roman" w:hAnsi="Times New Roman"/>
          <w:sz w:val="20"/>
          <w:szCs w:val="20"/>
        </w:rPr>
        <w:t xml:space="preserve"> </w:t>
      </w:r>
      <w:r w:rsidR="00627C5D">
        <w:rPr>
          <w:rFonts w:ascii="Times New Roman" w:hAnsi="Times New Roman"/>
          <w:sz w:val="20"/>
          <w:szCs w:val="20"/>
        </w:rPr>
        <w:t>W</w:t>
      </w:r>
      <w:r w:rsidRPr="00C86973">
        <w:rPr>
          <w:rFonts w:ascii="Times New Roman" w:hAnsi="Times New Roman"/>
          <w:sz w:val="20"/>
          <w:szCs w:val="20"/>
        </w:rPr>
        <w:t>ashington, DC 20024.</w:t>
      </w:r>
      <w:r w:rsidRPr="00C86973">
        <w:rPr>
          <w:sz w:val="20"/>
          <w:szCs w:val="20"/>
        </w:rPr>
        <w:br/>
      </w:r>
    </w:p>
    <w:sectPr w:rsidR="007A1188" w:rsidRPr="00C86973" w:rsidSect="000D077F">
      <w:headerReference w:type="default" r:id="rId8"/>
      <w:footerReference w:type="default" r:id="rId9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D28A96" w14:textId="77777777" w:rsidR="00FC7F66" w:rsidRDefault="00FC7F66" w:rsidP="00BE55D9">
      <w:r>
        <w:separator/>
      </w:r>
    </w:p>
  </w:endnote>
  <w:endnote w:type="continuationSeparator" w:id="0">
    <w:p w14:paraId="13C3BB2F" w14:textId="77777777" w:rsidR="00FC7F66" w:rsidRDefault="00FC7F66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BCA80" w14:textId="2C3D4850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6F0BDF" w14:textId="77777777" w:rsidR="00FC7F66" w:rsidRDefault="00FC7F66" w:rsidP="00BE55D9">
      <w:r>
        <w:separator/>
      </w:r>
    </w:p>
  </w:footnote>
  <w:footnote w:type="continuationSeparator" w:id="0">
    <w:p w14:paraId="484360CD" w14:textId="77777777" w:rsidR="00FC7F66" w:rsidRDefault="00FC7F66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9606A8" w14:textId="45474E18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1290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52A5"/>
    <w:rsid w:val="000778F0"/>
    <w:rsid w:val="00092D0C"/>
    <w:rsid w:val="00095898"/>
    <w:rsid w:val="000D077F"/>
    <w:rsid w:val="000D1167"/>
    <w:rsid w:val="000E4E40"/>
    <w:rsid w:val="000F3C23"/>
    <w:rsid w:val="00113E74"/>
    <w:rsid w:val="001456E9"/>
    <w:rsid w:val="001607EF"/>
    <w:rsid w:val="00181156"/>
    <w:rsid w:val="00190452"/>
    <w:rsid w:val="00194AC2"/>
    <w:rsid w:val="00195CC6"/>
    <w:rsid w:val="001A37FD"/>
    <w:rsid w:val="001D7EB0"/>
    <w:rsid w:val="002176B5"/>
    <w:rsid w:val="002202F8"/>
    <w:rsid w:val="00227CE0"/>
    <w:rsid w:val="00247FAD"/>
    <w:rsid w:val="00282A62"/>
    <w:rsid w:val="002A466F"/>
    <w:rsid w:val="002B23C8"/>
    <w:rsid w:val="002C7929"/>
    <w:rsid w:val="002D1E06"/>
    <w:rsid w:val="002E1F6E"/>
    <w:rsid w:val="002F2491"/>
    <w:rsid w:val="0031377D"/>
    <w:rsid w:val="003359D0"/>
    <w:rsid w:val="00370936"/>
    <w:rsid w:val="003B0D7F"/>
    <w:rsid w:val="003C6484"/>
    <w:rsid w:val="003F1291"/>
    <w:rsid w:val="003F601D"/>
    <w:rsid w:val="003F6EE8"/>
    <w:rsid w:val="00406E2B"/>
    <w:rsid w:val="00407829"/>
    <w:rsid w:val="004153D6"/>
    <w:rsid w:val="0042209B"/>
    <w:rsid w:val="00457C4D"/>
    <w:rsid w:val="004803A7"/>
    <w:rsid w:val="004A55E0"/>
    <w:rsid w:val="004F07CF"/>
    <w:rsid w:val="0050372B"/>
    <w:rsid w:val="00524D1A"/>
    <w:rsid w:val="00542C84"/>
    <w:rsid w:val="00550588"/>
    <w:rsid w:val="005646CB"/>
    <w:rsid w:val="00586C4D"/>
    <w:rsid w:val="005B67CE"/>
    <w:rsid w:val="005B7A7A"/>
    <w:rsid w:val="005C585B"/>
    <w:rsid w:val="005C5B10"/>
    <w:rsid w:val="005D2AD0"/>
    <w:rsid w:val="005E2425"/>
    <w:rsid w:val="005E4D5D"/>
    <w:rsid w:val="005E544E"/>
    <w:rsid w:val="00627C5D"/>
    <w:rsid w:val="0064676C"/>
    <w:rsid w:val="00656E88"/>
    <w:rsid w:val="00660203"/>
    <w:rsid w:val="006A12D0"/>
    <w:rsid w:val="006C0947"/>
    <w:rsid w:val="006E015A"/>
    <w:rsid w:val="00730667"/>
    <w:rsid w:val="0074198F"/>
    <w:rsid w:val="00757DB6"/>
    <w:rsid w:val="007676A5"/>
    <w:rsid w:val="007A1188"/>
    <w:rsid w:val="007A29DA"/>
    <w:rsid w:val="007A4A9F"/>
    <w:rsid w:val="008251D5"/>
    <w:rsid w:val="00827362"/>
    <w:rsid w:val="00834E48"/>
    <w:rsid w:val="0085291F"/>
    <w:rsid w:val="00856E60"/>
    <w:rsid w:val="00864487"/>
    <w:rsid w:val="008A1BD9"/>
    <w:rsid w:val="008B5066"/>
    <w:rsid w:val="008C4C3C"/>
    <w:rsid w:val="008D31D3"/>
    <w:rsid w:val="008E204A"/>
    <w:rsid w:val="008E6629"/>
    <w:rsid w:val="00920FB4"/>
    <w:rsid w:val="0092695D"/>
    <w:rsid w:val="009375FA"/>
    <w:rsid w:val="0097433D"/>
    <w:rsid w:val="00980EEA"/>
    <w:rsid w:val="009A6F73"/>
    <w:rsid w:val="009B29BC"/>
    <w:rsid w:val="009B5E1A"/>
    <w:rsid w:val="009C07EF"/>
    <w:rsid w:val="009D172E"/>
    <w:rsid w:val="009D1854"/>
    <w:rsid w:val="009D4546"/>
    <w:rsid w:val="009D5739"/>
    <w:rsid w:val="009D6C14"/>
    <w:rsid w:val="00A03319"/>
    <w:rsid w:val="00A22E40"/>
    <w:rsid w:val="00A673EE"/>
    <w:rsid w:val="00A748B5"/>
    <w:rsid w:val="00AD03C4"/>
    <w:rsid w:val="00B533CF"/>
    <w:rsid w:val="00B62C74"/>
    <w:rsid w:val="00B66151"/>
    <w:rsid w:val="00B67AFC"/>
    <w:rsid w:val="00B73004"/>
    <w:rsid w:val="00B80ACA"/>
    <w:rsid w:val="00B8524D"/>
    <w:rsid w:val="00B97867"/>
    <w:rsid w:val="00BE55D9"/>
    <w:rsid w:val="00C13E62"/>
    <w:rsid w:val="00C20A48"/>
    <w:rsid w:val="00C25CFA"/>
    <w:rsid w:val="00C3281F"/>
    <w:rsid w:val="00C56D7A"/>
    <w:rsid w:val="00C86973"/>
    <w:rsid w:val="00C92DB6"/>
    <w:rsid w:val="00CA001B"/>
    <w:rsid w:val="00CA35E3"/>
    <w:rsid w:val="00CA6C75"/>
    <w:rsid w:val="00CB1974"/>
    <w:rsid w:val="00CC6D64"/>
    <w:rsid w:val="00CF311E"/>
    <w:rsid w:val="00D1614E"/>
    <w:rsid w:val="00D313E4"/>
    <w:rsid w:val="00D56098"/>
    <w:rsid w:val="00D92882"/>
    <w:rsid w:val="00DF34D5"/>
    <w:rsid w:val="00DF76C9"/>
    <w:rsid w:val="00E13200"/>
    <w:rsid w:val="00E274A1"/>
    <w:rsid w:val="00E4469E"/>
    <w:rsid w:val="00E45AD3"/>
    <w:rsid w:val="00E820A2"/>
    <w:rsid w:val="00E94F01"/>
    <w:rsid w:val="00ED6C5A"/>
    <w:rsid w:val="00F11678"/>
    <w:rsid w:val="00F41DFA"/>
    <w:rsid w:val="00F47BBD"/>
    <w:rsid w:val="00F81C95"/>
    <w:rsid w:val="00FA37C6"/>
    <w:rsid w:val="00FC5460"/>
    <w:rsid w:val="00FC7F66"/>
    <w:rsid w:val="00FD3438"/>
    <w:rsid w:val="00FF0762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9025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Standard1">
    <w:name w:val="Standard1"/>
    <w:basedOn w:val="Normal"/>
    <w:rsid w:val="000152A5"/>
    <w:pPr>
      <w:spacing w:before="60" w:after="60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BDC231-82A2-4B3A-87B0-C7C5461D8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4</cp:revision>
  <cp:lastPrinted>2020-01-08T19:29:00Z</cp:lastPrinted>
  <dcterms:created xsi:type="dcterms:W3CDTF">2020-06-02T14:37:00Z</dcterms:created>
  <dcterms:modified xsi:type="dcterms:W3CDTF">2020-06-10T18:46:00Z</dcterms:modified>
</cp:coreProperties>
</file>